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Ахмед 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108960" cy="1819174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082005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603961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342169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731676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383411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844572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278582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094765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309389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015070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997102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025169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017826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800474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хмед Кусей</dc:creator>
  <dc:language>ru-RU</dc:language>
  <cp:keywords/>
  <dcterms:created xsi:type="dcterms:W3CDTF">2025-03-06T17:21:37Z</dcterms:created>
  <dcterms:modified xsi:type="dcterms:W3CDTF">2025-03-06T17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